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65E9" w:rsidRDefault="00944AC8" w:rsidP="00554FF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K-</w:t>
      </w:r>
      <w:r w:rsidR="00834FA5">
        <w:rPr>
          <w:b/>
          <w:sz w:val="24"/>
          <w:szCs w:val="24"/>
        </w:rPr>
        <w:t>3</w:t>
      </w:r>
    </w:p>
    <w:p w:rsidR="0025366B" w:rsidRPr="00554FF8" w:rsidRDefault="00944AC8" w:rsidP="00554FF8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landışı</w:t>
      </w:r>
      <w:proofErr w:type="spellEnd"/>
      <w:r>
        <w:rPr>
          <w:b/>
          <w:sz w:val="24"/>
          <w:szCs w:val="24"/>
        </w:rPr>
        <w:t xml:space="preserve"> Dersler</w:t>
      </w:r>
      <w:r w:rsidR="0025366B" w:rsidRPr="00554FF8">
        <w:rPr>
          <w:b/>
          <w:sz w:val="24"/>
          <w:szCs w:val="24"/>
        </w:rPr>
        <w:t xml:space="preserve"> </w:t>
      </w:r>
      <w:r w:rsidR="008F0754">
        <w:rPr>
          <w:b/>
          <w:sz w:val="24"/>
          <w:szCs w:val="24"/>
        </w:rPr>
        <w:t>FİNAL</w:t>
      </w:r>
      <w:bookmarkStart w:id="0" w:name="_GoBack"/>
      <w:bookmarkEnd w:id="0"/>
      <w:r w:rsidR="0025366B" w:rsidRPr="00554FF8">
        <w:rPr>
          <w:b/>
          <w:sz w:val="24"/>
          <w:szCs w:val="24"/>
        </w:rPr>
        <w:t xml:space="preserve"> Sınav Programı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  <w:r w:rsidRPr="00554FF8">
        <w:rPr>
          <w:b/>
          <w:sz w:val="24"/>
          <w:szCs w:val="24"/>
        </w:rPr>
        <w:t xml:space="preserve">Sınav </w:t>
      </w:r>
      <w:r w:rsidR="00F85C48">
        <w:rPr>
          <w:b/>
          <w:sz w:val="24"/>
          <w:szCs w:val="24"/>
        </w:rPr>
        <w:t>Tarihi</w:t>
      </w:r>
      <w:r w:rsidRPr="00554FF8">
        <w:rPr>
          <w:b/>
          <w:sz w:val="24"/>
          <w:szCs w:val="24"/>
        </w:rPr>
        <w:t>:</w:t>
      </w:r>
      <w:r w:rsidRPr="00554FF8">
        <w:rPr>
          <w:sz w:val="24"/>
          <w:szCs w:val="24"/>
        </w:rPr>
        <w:t xml:space="preserve">  </w:t>
      </w:r>
      <w:r w:rsidR="00276EDA">
        <w:rPr>
          <w:sz w:val="24"/>
          <w:szCs w:val="24"/>
        </w:rPr>
        <w:t>1</w:t>
      </w:r>
      <w:r w:rsidR="008F0754">
        <w:rPr>
          <w:sz w:val="24"/>
          <w:szCs w:val="24"/>
        </w:rPr>
        <w:t>3</w:t>
      </w:r>
      <w:r w:rsidR="00533637">
        <w:rPr>
          <w:sz w:val="24"/>
          <w:szCs w:val="24"/>
        </w:rPr>
        <w:t>.</w:t>
      </w:r>
      <w:r w:rsidR="008F0754">
        <w:rPr>
          <w:sz w:val="24"/>
          <w:szCs w:val="24"/>
        </w:rPr>
        <w:t>01</w:t>
      </w:r>
      <w:r w:rsidR="00952A05">
        <w:rPr>
          <w:sz w:val="24"/>
          <w:szCs w:val="24"/>
        </w:rPr>
        <w:t>.20</w:t>
      </w:r>
      <w:r w:rsidR="00533637">
        <w:rPr>
          <w:sz w:val="24"/>
          <w:szCs w:val="24"/>
        </w:rPr>
        <w:t>2</w:t>
      </w:r>
      <w:r w:rsidR="008F0754">
        <w:rPr>
          <w:sz w:val="24"/>
          <w:szCs w:val="24"/>
        </w:rPr>
        <w:t>3</w:t>
      </w:r>
      <w:r w:rsidR="00C42ECF">
        <w:rPr>
          <w:sz w:val="24"/>
          <w:szCs w:val="24"/>
        </w:rPr>
        <w:t xml:space="preserve"> </w:t>
      </w:r>
      <w:r w:rsidR="00944AC8">
        <w:rPr>
          <w:sz w:val="24"/>
          <w:szCs w:val="24"/>
        </w:rPr>
        <w:t>CUMA, Saat: 1</w:t>
      </w:r>
      <w:r w:rsidR="00185AB5">
        <w:rPr>
          <w:sz w:val="24"/>
          <w:szCs w:val="24"/>
        </w:rPr>
        <w:t>4</w:t>
      </w:r>
      <w:r w:rsidR="009F516F">
        <w:rPr>
          <w:sz w:val="24"/>
          <w:szCs w:val="24"/>
        </w:rPr>
        <w:t>.</w:t>
      </w:r>
      <w:r w:rsidR="00D453B5">
        <w:rPr>
          <w:sz w:val="24"/>
          <w:szCs w:val="24"/>
        </w:rPr>
        <w:t>00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9035" w:type="dxa"/>
        <w:jc w:val="center"/>
        <w:tblLook w:val="04A0" w:firstRow="1" w:lastRow="0" w:firstColumn="1" w:lastColumn="0" w:noHBand="0" w:noVBand="1"/>
      </w:tblPr>
      <w:tblGrid>
        <w:gridCol w:w="5200"/>
        <w:gridCol w:w="2338"/>
        <w:gridCol w:w="1497"/>
      </w:tblGrid>
      <w:tr w:rsidR="00944AC8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44AC8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944AC8" w:rsidRPr="00554FF8" w:rsidRDefault="00944AC8" w:rsidP="00944AC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ıda Muhafaza Metotları</w:t>
            </w:r>
          </w:p>
        </w:tc>
        <w:tc>
          <w:tcPr>
            <w:tcW w:w="2338" w:type="dxa"/>
            <w:shd w:val="clear" w:color="auto" w:fill="auto"/>
          </w:tcPr>
          <w:p w:rsidR="00944AC8" w:rsidRPr="00554FF8" w:rsidRDefault="00944AC8" w:rsidP="002536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auto"/>
          </w:tcPr>
          <w:p w:rsidR="00944AC8" w:rsidRPr="00554FF8" w:rsidRDefault="00505C92" w:rsidP="00505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5-106</w:t>
            </w:r>
            <w:r w:rsidR="008B50AC">
              <w:rPr>
                <w:sz w:val="24"/>
                <w:szCs w:val="24"/>
              </w:rPr>
              <w:t>-10</w:t>
            </w:r>
            <w:r>
              <w:rPr>
                <w:sz w:val="24"/>
                <w:szCs w:val="24"/>
              </w:rPr>
              <w:t>7</w:t>
            </w:r>
          </w:p>
        </w:tc>
      </w:tr>
      <w:tr w:rsidR="00944AC8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944AC8" w:rsidRPr="00CE1A97" w:rsidRDefault="00FD3142" w:rsidP="00FD3142">
            <w:pPr>
              <w:rPr>
                <w:rFonts w:cstheme="minorHAnsi"/>
                <w:bCs/>
                <w:sz w:val="24"/>
                <w:szCs w:val="24"/>
              </w:rPr>
            </w:pPr>
            <w:r w:rsidRPr="00CE1A97">
              <w:rPr>
                <w:rFonts w:cstheme="minorHAnsi"/>
                <w:bCs/>
                <w:sz w:val="24"/>
                <w:szCs w:val="24"/>
              </w:rPr>
              <w:t xml:space="preserve">Maden </w:t>
            </w:r>
            <w:r w:rsidR="00944AC8" w:rsidRPr="00CE1A97">
              <w:rPr>
                <w:rFonts w:cstheme="minorHAnsi"/>
                <w:bCs/>
                <w:sz w:val="24"/>
                <w:szCs w:val="24"/>
              </w:rPr>
              <w:t xml:space="preserve">Mühendisliğinde İş </w:t>
            </w:r>
            <w:r w:rsidRPr="00CE1A97">
              <w:rPr>
                <w:rFonts w:cstheme="minorHAnsi"/>
                <w:bCs/>
                <w:sz w:val="24"/>
                <w:szCs w:val="24"/>
              </w:rPr>
              <w:t>Güvenliği v</w:t>
            </w:r>
            <w:r w:rsidR="00944AC8" w:rsidRPr="00CE1A97">
              <w:rPr>
                <w:rFonts w:cstheme="minorHAnsi"/>
                <w:bCs/>
                <w:sz w:val="24"/>
                <w:szCs w:val="24"/>
              </w:rPr>
              <w:t>e</w:t>
            </w:r>
            <w:r w:rsidRPr="00CE1A97">
              <w:rPr>
                <w:rFonts w:cstheme="minorHAnsi"/>
                <w:bCs/>
                <w:sz w:val="24"/>
                <w:szCs w:val="24"/>
              </w:rPr>
              <w:t xml:space="preserve"> İşçi</w:t>
            </w:r>
            <w:r w:rsidR="00944AC8" w:rsidRPr="00CE1A97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CE1A97">
              <w:rPr>
                <w:rFonts w:cstheme="minorHAnsi"/>
                <w:bCs/>
                <w:sz w:val="24"/>
                <w:szCs w:val="24"/>
              </w:rPr>
              <w:t>Sağlığ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944AC8" w:rsidRDefault="00944AC8" w:rsidP="002B194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944AC8" w:rsidRDefault="00944AC8" w:rsidP="0025366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01-302</w:t>
            </w:r>
          </w:p>
        </w:tc>
      </w:tr>
      <w:tr w:rsidR="008B50AC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8B50AC" w:rsidRPr="00CE1A97" w:rsidRDefault="008B50AC" w:rsidP="001277B1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sz w:val="24"/>
                <w:szCs w:val="24"/>
              </w:rPr>
              <w:t>Su ve Çevre</w:t>
            </w:r>
          </w:p>
        </w:tc>
        <w:tc>
          <w:tcPr>
            <w:tcW w:w="2338" w:type="dxa"/>
            <w:shd w:val="clear" w:color="auto" w:fill="auto"/>
          </w:tcPr>
          <w:p w:rsidR="008B50AC" w:rsidRPr="00554FF8" w:rsidRDefault="008B50A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auto"/>
          </w:tcPr>
          <w:p w:rsidR="008B50AC" w:rsidRPr="00554FF8" w:rsidRDefault="00505C92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4-305</w:t>
            </w:r>
          </w:p>
        </w:tc>
      </w:tr>
      <w:tr w:rsidR="00CE1A97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CE1A97" w:rsidRPr="00CE1A97" w:rsidRDefault="00CE1A97" w:rsidP="00CE1A97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color w:val="3B3A36"/>
                <w:sz w:val="24"/>
                <w:szCs w:val="24"/>
              </w:rPr>
              <w:t xml:space="preserve">Fosil </w:t>
            </w:r>
            <w:r>
              <w:rPr>
                <w:rFonts w:cstheme="minorHAnsi"/>
                <w:color w:val="3B3A36"/>
                <w:sz w:val="24"/>
                <w:szCs w:val="24"/>
              </w:rPr>
              <w:t>B</w:t>
            </w:r>
            <w:r w:rsidRPr="00CE1A97">
              <w:rPr>
                <w:rFonts w:cstheme="minorHAnsi"/>
                <w:color w:val="3B3A36"/>
                <w:sz w:val="24"/>
                <w:szCs w:val="24"/>
              </w:rPr>
              <w:t>ilimi 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CE1A97" w:rsidRDefault="00CE1A97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CE1A97" w:rsidRDefault="00185AB5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8-109</w:t>
            </w:r>
          </w:p>
        </w:tc>
      </w:tr>
      <w:tr w:rsidR="00CE1A97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CE1A97" w:rsidRPr="00CE1A97" w:rsidRDefault="00CE1A97" w:rsidP="00CE1A97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 xml:space="preserve">Jeoloji </w:t>
            </w:r>
            <w:r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M</w:t>
            </w:r>
            <w:r w:rsidRPr="00CE1A97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 xml:space="preserve">ühendisliğine </w:t>
            </w:r>
            <w:r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G</w:t>
            </w:r>
            <w:r w:rsidRPr="00CE1A97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iriş</w:t>
            </w:r>
          </w:p>
        </w:tc>
        <w:tc>
          <w:tcPr>
            <w:tcW w:w="2338" w:type="dxa"/>
            <w:shd w:val="clear" w:color="auto" w:fill="auto"/>
          </w:tcPr>
          <w:p w:rsidR="00CE1A97" w:rsidRDefault="00CE1A97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:rsidR="00CE1A97" w:rsidRDefault="00185AB5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0-111</w:t>
            </w:r>
          </w:p>
        </w:tc>
      </w:tr>
      <w:tr w:rsidR="008B50AC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8B50AC" w:rsidRPr="00CE1A97" w:rsidRDefault="008B50AC" w:rsidP="001277B1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sz w:val="24"/>
                <w:szCs w:val="24"/>
              </w:rPr>
              <w:t>Çevre ve Ekoloji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8B50AC" w:rsidRPr="00554FF8" w:rsidRDefault="008B50A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8B50AC" w:rsidRPr="00554FF8" w:rsidRDefault="00505C92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6-307</w:t>
            </w:r>
          </w:p>
        </w:tc>
      </w:tr>
      <w:tr w:rsidR="00505C92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505C92" w:rsidRPr="00CE1A97" w:rsidRDefault="00505C92" w:rsidP="001277B1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sz w:val="24"/>
                <w:szCs w:val="24"/>
              </w:rPr>
              <w:t xml:space="preserve">Mühendislikte </w:t>
            </w:r>
            <w:proofErr w:type="spellStart"/>
            <w:r w:rsidRPr="00CE1A97">
              <w:rPr>
                <w:rFonts w:cstheme="minorHAnsi"/>
                <w:sz w:val="24"/>
                <w:szCs w:val="24"/>
              </w:rPr>
              <w:t>Arduino</w:t>
            </w:r>
            <w:proofErr w:type="spellEnd"/>
            <w:r w:rsidRPr="00CE1A97">
              <w:rPr>
                <w:rFonts w:cstheme="minorHAnsi"/>
                <w:sz w:val="24"/>
                <w:szCs w:val="24"/>
              </w:rPr>
              <w:t xml:space="preserve"> İle Programlamaya Giriş</w:t>
            </w:r>
          </w:p>
        </w:tc>
        <w:tc>
          <w:tcPr>
            <w:tcW w:w="2338" w:type="dxa"/>
            <w:shd w:val="clear" w:color="auto" w:fill="auto"/>
          </w:tcPr>
          <w:p w:rsidR="00505C92" w:rsidRDefault="00505C92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auto"/>
          </w:tcPr>
          <w:p w:rsidR="00505C92" w:rsidRDefault="003F7B34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8</w:t>
            </w:r>
          </w:p>
        </w:tc>
      </w:tr>
    </w:tbl>
    <w:p w:rsidR="008B50AC" w:rsidRDefault="008B50AC" w:rsidP="00554FF8">
      <w:pPr>
        <w:rPr>
          <w:b/>
          <w:sz w:val="24"/>
          <w:szCs w:val="24"/>
        </w:rPr>
      </w:pPr>
    </w:p>
    <w:sectPr w:rsidR="008B50AC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rQUAKUjzmywAAAA="/>
  </w:docVars>
  <w:rsids>
    <w:rsidRoot w:val="0025366B"/>
    <w:rsid w:val="00102A99"/>
    <w:rsid w:val="001350CC"/>
    <w:rsid w:val="00185AB5"/>
    <w:rsid w:val="001A1388"/>
    <w:rsid w:val="001F5392"/>
    <w:rsid w:val="00212AA9"/>
    <w:rsid w:val="0025366B"/>
    <w:rsid w:val="00276EDA"/>
    <w:rsid w:val="002B194C"/>
    <w:rsid w:val="003109ED"/>
    <w:rsid w:val="003F7B34"/>
    <w:rsid w:val="00415117"/>
    <w:rsid w:val="00443E6F"/>
    <w:rsid w:val="004538C6"/>
    <w:rsid w:val="004C5D1C"/>
    <w:rsid w:val="004F65E9"/>
    <w:rsid w:val="00505C92"/>
    <w:rsid w:val="00533637"/>
    <w:rsid w:val="00554FF8"/>
    <w:rsid w:val="005A242F"/>
    <w:rsid w:val="005F491C"/>
    <w:rsid w:val="00671DD7"/>
    <w:rsid w:val="0079289F"/>
    <w:rsid w:val="007D7785"/>
    <w:rsid w:val="00806F6E"/>
    <w:rsid w:val="00834FA5"/>
    <w:rsid w:val="008713A8"/>
    <w:rsid w:val="008B50AC"/>
    <w:rsid w:val="008F0754"/>
    <w:rsid w:val="00944AC8"/>
    <w:rsid w:val="00952A05"/>
    <w:rsid w:val="00963AC3"/>
    <w:rsid w:val="009F516F"/>
    <w:rsid w:val="00A00F0E"/>
    <w:rsid w:val="00A927B9"/>
    <w:rsid w:val="00AD6132"/>
    <w:rsid w:val="00BC0599"/>
    <w:rsid w:val="00C14250"/>
    <w:rsid w:val="00C42ECF"/>
    <w:rsid w:val="00C4709F"/>
    <w:rsid w:val="00CE1A97"/>
    <w:rsid w:val="00D13B8F"/>
    <w:rsid w:val="00D453B5"/>
    <w:rsid w:val="00D62756"/>
    <w:rsid w:val="00D72EF9"/>
    <w:rsid w:val="00D74767"/>
    <w:rsid w:val="00DD523E"/>
    <w:rsid w:val="00DF35C4"/>
    <w:rsid w:val="00E91463"/>
    <w:rsid w:val="00E953D5"/>
    <w:rsid w:val="00EB5EA5"/>
    <w:rsid w:val="00EF431C"/>
    <w:rsid w:val="00F0061D"/>
    <w:rsid w:val="00F85C48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4</cp:revision>
  <cp:lastPrinted>2017-10-12T12:12:00Z</cp:lastPrinted>
  <dcterms:created xsi:type="dcterms:W3CDTF">2022-12-20T06:20:00Z</dcterms:created>
  <dcterms:modified xsi:type="dcterms:W3CDTF">2022-12-20T06:35:00Z</dcterms:modified>
</cp:coreProperties>
</file>